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0"/>
        <w:gridCol w:w="7920"/>
      </w:tblGrid>
      <w:tr w:rsidR="00F10002">
        <w:tc>
          <w:tcPr>
            <w:tcW w:w="160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F10002" w:rsidRDefault="00E4244C">
            <w:pPr>
              <w:pStyle w:val="Ttulo1"/>
              <w:rPr>
                <w:b w:val="0"/>
                <w:sz w:val="20"/>
              </w:rPr>
            </w:pPr>
            <w:r>
              <w:rPr>
                <w:b w:val="0"/>
                <w:noProof/>
                <w:sz w:val="20"/>
              </w:rPr>
              <w:drawing>
                <wp:inline distT="0" distB="0" distL="0" distR="0">
                  <wp:extent cx="702860" cy="729338"/>
                  <wp:effectExtent l="0" t="0" r="254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_fcm_0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382" cy="735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UNIVERSIDADE ESTADUAL DE CAMPINAS</w:t>
            </w:r>
          </w:p>
          <w:p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FACULDADE DE CIÊNCIAS MÉDICAS</w:t>
            </w:r>
          </w:p>
          <w:p w:rsidR="00F07DD4" w:rsidRDefault="009C73BB" w:rsidP="00F07DD4">
            <w:pPr>
              <w:tabs>
                <w:tab w:val="left" w:pos="1170"/>
              </w:tabs>
              <w:jc w:val="right"/>
              <w:rPr>
                <w:rFonts w:ascii="Arial" w:hAnsi="Arial"/>
                <w:b/>
                <w:szCs w:val="28"/>
              </w:rPr>
            </w:pPr>
            <w:r w:rsidRPr="00E4244C">
              <w:rPr>
                <w:rFonts w:ascii="Arial" w:hAnsi="Arial"/>
                <w:b/>
                <w:szCs w:val="28"/>
              </w:rPr>
              <w:t xml:space="preserve">SOLICITAÇÃO DE </w:t>
            </w:r>
            <w:r w:rsidR="00F07DD4">
              <w:rPr>
                <w:rFonts w:ascii="Arial" w:hAnsi="Arial"/>
                <w:b/>
                <w:szCs w:val="28"/>
              </w:rPr>
              <w:t>RE</w:t>
            </w:r>
            <w:r w:rsidRPr="00E4244C">
              <w:rPr>
                <w:rFonts w:ascii="Arial" w:hAnsi="Arial"/>
                <w:b/>
                <w:szCs w:val="28"/>
              </w:rPr>
              <w:t>CREDENCIAMENTO</w:t>
            </w:r>
          </w:p>
          <w:p w:rsidR="00F10002" w:rsidRDefault="00E4244C" w:rsidP="00F07DD4">
            <w:pPr>
              <w:tabs>
                <w:tab w:val="left" w:pos="1170"/>
              </w:tabs>
              <w:jc w:val="right"/>
            </w:pPr>
            <w:r w:rsidRPr="00E4244C">
              <w:rPr>
                <w:rFonts w:ascii="Arial" w:hAnsi="Arial"/>
                <w:b/>
                <w:szCs w:val="28"/>
              </w:rPr>
              <w:t>PROGRAMA DE CIÊNCIAS MÉDICAS</w:t>
            </w:r>
          </w:p>
        </w:tc>
      </w:tr>
    </w:tbl>
    <w:p w:rsidR="00C04187" w:rsidRDefault="00C04187" w:rsidP="00C04187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</w:p>
    <w:p w:rsidR="00E4244C" w:rsidRPr="00E4244C" w:rsidRDefault="00E4244C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ÁREA DE CONCENTRAÇÃO DO PROGRAMA: </w:t>
      </w:r>
      <w:r w:rsidR="005F73EA">
        <w:rPr>
          <w:sz w:val="20"/>
          <w:szCs w:val="20"/>
        </w:rPr>
        <w:fldChar w:fldCharType="begin">
          <w:ffData>
            <w:name w:val="Dropdown1"/>
            <w:enabled/>
            <w:calcOnExit w:val="0"/>
            <w:ddList>
              <w:listEntry w:val="SELECIONE"/>
              <w:listEntry w:val="ANATOMIA PATOLÓGICA"/>
              <w:listEntry w:val="GENÉTICA MÉDICA"/>
              <w:listEntry w:val="NEUROLOGIA"/>
              <w:listEntry w:val="OFTALMOLOGIA"/>
              <w:listEntry w:val="OTORRINOLARINGOLOGIA"/>
              <w:listEntry w:val="PATOLOGIA CLÍNICA"/>
              <w:listEntry w:val="SAÚDE MENTAL"/>
              <w:listEntry w:val="PESQUISA CLÍNICA"/>
            </w:ddList>
          </w:ffData>
        </w:fldChar>
      </w:r>
      <w:bookmarkStart w:id="0" w:name="Dropdown1"/>
      <w:r w:rsidR="005F73EA">
        <w:rPr>
          <w:sz w:val="20"/>
          <w:szCs w:val="20"/>
        </w:rPr>
        <w:instrText xml:space="preserve"> FORMDROPDOWN </w:instrText>
      </w:r>
      <w:r w:rsidR="008765B8">
        <w:rPr>
          <w:sz w:val="20"/>
          <w:szCs w:val="20"/>
        </w:rPr>
      </w:r>
      <w:r w:rsidR="008765B8">
        <w:rPr>
          <w:sz w:val="20"/>
          <w:szCs w:val="20"/>
        </w:rPr>
        <w:fldChar w:fldCharType="separate"/>
      </w:r>
      <w:r w:rsidR="005F73EA">
        <w:rPr>
          <w:sz w:val="20"/>
          <w:szCs w:val="20"/>
        </w:rPr>
        <w:fldChar w:fldCharType="end"/>
      </w:r>
      <w:bookmarkEnd w:id="0"/>
    </w:p>
    <w:p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NOME DO PROFESSOR: </w:t>
      </w:r>
      <w:r w:rsidR="00765523" w:rsidRPr="00E4244C">
        <w:rPr>
          <w:sz w:val="20"/>
          <w:szCs w:val="20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bookmarkEnd w:id="1"/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 xml:space="preserve"> 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:rsidR="002A7FE6" w:rsidRPr="00037AC7" w:rsidRDefault="002A7FE6" w:rsidP="00037AC7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</w:p>
    <w:p w:rsidR="00C04187" w:rsidRDefault="009C73BB" w:rsidP="00C04187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DETALHAMENTO DOS ARTIGOS PUBLICADOS</w:t>
      </w:r>
      <w:r w:rsidR="00B61EAC" w:rsidRPr="00E4244C">
        <w:rPr>
          <w:sz w:val="20"/>
          <w:szCs w:val="20"/>
        </w:rPr>
        <w:t xml:space="preserve"> NO ULTIMO </w:t>
      </w:r>
      <w:r w:rsidR="008607F3">
        <w:rPr>
          <w:sz w:val="20"/>
          <w:szCs w:val="20"/>
        </w:rPr>
        <w:t>QUADRIÊNIO</w:t>
      </w:r>
      <w:r w:rsidRPr="00E4244C">
        <w:rPr>
          <w:sz w:val="20"/>
          <w:szCs w:val="20"/>
        </w:rPr>
        <w:t>:</w:t>
      </w:r>
    </w:p>
    <w:p w:rsidR="00C04187" w:rsidRPr="00385742" w:rsidRDefault="00C04187" w:rsidP="00385742">
      <w:pPr>
        <w:spacing w:line="360" w:lineRule="auto"/>
        <w:ind w:left="284" w:right="425"/>
        <w:jc w:val="both"/>
        <w:rPr>
          <w:sz w:val="20"/>
          <w:szCs w:val="20"/>
        </w:rPr>
      </w:pPr>
      <w:r w:rsidRPr="00385742">
        <w:rPr>
          <w:b/>
          <w:sz w:val="20"/>
          <w:szCs w:val="20"/>
        </w:rPr>
        <w:t xml:space="preserve">CASO TENHA MAIS DO QUE 12 PRODUÇÕES NO ÚLTIMO </w:t>
      </w:r>
      <w:r w:rsidR="008607F3" w:rsidRPr="00385742">
        <w:rPr>
          <w:b/>
          <w:sz w:val="20"/>
          <w:szCs w:val="20"/>
        </w:rPr>
        <w:t>QUDRI</w:t>
      </w:r>
      <w:r w:rsidRPr="00385742">
        <w:rPr>
          <w:b/>
          <w:sz w:val="20"/>
          <w:szCs w:val="20"/>
        </w:rPr>
        <w:t>ÊNIO, INCLUIR EM OUTRO DOCUMENTO.</w:t>
      </w:r>
    </w:p>
    <w:tbl>
      <w:tblPr>
        <w:tblW w:w="9688" w:type="dxa"/>
        <w:tblInd w:w="-19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31"/>
        <w:gridCol w:w="1703"/>
        <w:gridCol w:w="961"/>
        <w:gridCol w:w="3034"/>
        <w:gridCol w:w="1559"/>
      </w:tblGrid>
      <w:tr w:rsidR="008E5369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Título periódico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 xml:space="preserve">Pág. </w:t>
            </w:r>
            <w:r w:rsidR="0064454A" w:rsidRPr="00E4244C">
              <w:rPr>
                <w:sz w:val="20"/>
                <w:szCs w:val="20"/>
              </w:rPr>
              <w:t>Inicial</w:t>
            </w:r>
            <w:r w:rsidRPr="00E4244C">
              <w:rPr>
                <w:sz w:val="20"/>
                <w:szCs w:val="20"/>
              </w:rPr>
              <w:t>/final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B34734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ês/</w:t>
            </w:r>
            <w:r w:rsidR="008E5369" w:rsidRPr="00E4244C">
              <w:rPr>
                <w:sz w:val="20"/>
                <w:szCs w:val="20"/>
              </w:rPr>
              <w:t>Ano</w:t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Fator de Impacto</w:t>
            </w:r>
            <w:r w:rsidR="00037AC7">
              <w:rPr>
                <w:sz w:val="20"/>
                <w:szCs w:val="20"/>
              </w:rPr>
              <w:t xml:space="preserve"> - </w:t>
            </w:r>
            <w:r w:rsidR="00E4244C">
              <w:rPr>
                <w:sz w:val="20"/>
                <w:szCs w:val="20"/>
              </w:rPr>
              <w:t xml:space="preserve">caso não tenha, coloque o </w:t>
            </w:r>
            <w:r w:rsidR="00037AC7">
              <w:rPr>
                <w:sz w:val="20"/>
                <w:szCs w:val="20"/>
              </w:rPr>
              <w:t>Indexado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Qualis</w:t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bookmarkStart w:id="2" w:name="_GoBack"/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bookmarkEnd w:id="2"/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C04187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C04187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C04187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C04187" w:rsidRPr="00E4244C" w:rsidTr="00B34734"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4830D2" w:rsidRPr="00E4244C" w:rsidTr="004B1E2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8129" w:type="dxa"/>
            <w:gridSpan w:val="4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830D2" w:rsidRPr="00E4244C" w:rsidRDefault="004830D2" w:rsidP="004B1E29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:</w:t>
            </w: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</w:tcBorders>
          </w:tcPr>
          <w:p w:rsidR="004830D2" w:rsidRPr="00E4244C" w:rsidRDefault="004830D2" w:rsidP="004B1E2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</w:tbl>
    <w:p w:rsidR="00F10002" w:rsidRDefault="00F10002" w:rsidP="00F9572E">
      <w:pPr>
        <w:jc w:val="both"/>
        <w:rPr>
          <w:b/>
          <w:sz w:val="20"/>
          <w:szCs w:val="20"/>
        </w:rPr>
      </w:pPr>
    </w:p>
    <w:p w:rsidR="00F9572E" w:rsidRDefault="00385742" w:rsidP="00F9572E">
      <w:pPr>
        <w:jc w:val="both"/>
        <w:rPr>
          <w:sz w:val="20"/>
          <w:szCs w:val="20"/>
        </w:rPr>
      </w:pPr>
      <w:r>
        <w:rPr>
          <w:b/>
          <w:bCs/>
          <w:sz w:val="23"/>
          <w:szCs w:val="23"/>
        </w:rPr>
        <w:t>SOMENTE serão consideradas as publicações ≥B2 no Qualis Medicina I.</w:t>
      </w:r>
    </w:p>
    <w:p w:rsidR="00385742" w:rsidRDefault="00385742" w:rsidP="00F9572E">
      <w:pPr>
        <w:jc w:val="both"/>
        <w:rPr>
          <w:sz w:val="20"/>
          <w:szCs w:val="20"/>
        </w:rPr>
      </w:pPr>
    </w:p>
    <w:p w:rsidR="00385742" w:rsidRDefault="00385742" w:rsidP="00F9572E">
      <w:pPr>
        <w:jc w:val="both"/>
        <w:rPr>
          <w:sz w:val="20"/>
          <w:szCs w:val="20"/>
        </w:rPr>
      </w:pPr>
    </w:p>
    <w:p w:rsidR="00385742" w:rsidRPr="00E4244C" w:rsidRDefault="00385742" w:rsidP="00F9572E">
      <w:pPr>
        <w:jc w:val="both"/>
        <w:rPr>
          <w:sz w:val="20"/>
          <w:szCs w:val="20"/>
        </w:rPr>
      </w:pPr>
    </w:p>
    <w:p w:rsidR="00385742" w:rsidRDefault="008E5369" w:rsidP="00385742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DETALHAMENTO DOS </w:t>
      </w:r>
      <w:r w:rsidR="00E4244C" w:rsidRPr="00E4244C">
        <w:rPr>
          <w:sz w:val="20"/>
          <w:szCs w:val="20"/>
        </w:rPr>
        <w:t>FINANCIAMENTOS</w:t>
      </w:r>
      <w:r w:rsidR="00C04187">
        <w:rPr>
          <w:sz w:val="20"/>
          <w:szCs w:val="20"/>
        </w:rPr>
        <w:t xml:space="preserve"> EM ANDAMENTO</w:t>
      </w:r>
      <w:r w:rsidR="00E4244C" w:rsidRPr="00E4244C">
        <w:rPr>
          <w:sz w:val="20"/>
          <w:szCs w:val="20"/>
        </w:rPr>
        <w:t>:</w:t>
      </w:r>
      <w:r w:rsidR="00385742" w:rsidRPr="00F83E27">
        <w:rPr>
          <w:sz w:val="20"/>
          <w:szCs w:val="20"/>
        </w:rPr>
        <w:t xml:space="preserve"> </w:t>
      </w:r>
    </w:p>
    <w:p w:rsidR="00F83E27" w:rsidRDefault="00F83E27" w:rsidP="00385742">
      <w:pPr>
        <w:tabs>
          <w:tab w:val="left" w:pos="284"/>
        </w:tabs>
        <w:spacing w:line="360" w:lineRule="auto"/>
        <w:jc w:val="both"/>
        <w:rPr>
          <w:sz w:val="20"/>
          <w:szCs w:val="20"/>
        </w:rPr>
      </w:pPr>
      <w:r w:rsidRPr="00F83E27">
        <w:rPr>
          <w:sz w:val="20"/>
          <w:szCs w:val="20"/>
        </w:rPr>
        <w:t>Anexar comprovação de financiamento, conforme as instruções apr</w:t>
      </w:r>
      <w:r>
        <w:rPr>
          <w:sz w:val="20"/>
          <w:szCs w:val="20"/>
        </w:rPr>
        <w:t>esentadas na página do Programa:</w:t>
      </w:r>
    </w:p>
    <w:p w:rsidR="002A7FE6" w:rsidRDefault="008765B8" w:rsidP="00A2464C">
      <w:pPr>
        <w:jc w:val="both"/>
        <w:rPr>
          <w:sz w:val="20"/>
          <w:szCs w:val="20"/>
        </w:rPr>
      </w:pPr>
      <w:hyperlink r:id="rId8" w:history="1">
        <w:r w:rsidR="00F83E27" w:rsidRPr="001645D3">
          <w:rPr>
            <w:rStyle w:val="Hyperlink"/>
            <w:sz w:val="20"/>
            <w:szCs w:val="20"/>
          </w:rPr>
          <w:t>https://www.fcm.unicamp.br/fcm/pos-graduacao-em-ciencias-medicas/solicitacao-de-credenciamento-de-orientador-e-co-orientador</w:t>
        </w:r>
      </w:hyperlink>
    </w:p>
    <w:p w:rsidR="00F83E27" w:rsidRDefault="00F83E27" w:rsidP="00A2464C">
      <w:pPr>
        <w:jc w:val="both"/>
        <w:rPr>
          <w:sz w:val="20"/>
          <w:szCs w:val="20"/>
        </w:rPr>
      </w:pPr>
    </w:p>
    <w:p w:rsidR="004A1332" w:rsidRDefault="004A1332" w:rsidP="00A2464C">
      <w:pPr>
        <w:jc w:val="both"/>
        <w:rPr>
          <w:sz w:val="20"/>
          <w:szCs w:val="20"/>
        </w:rPr>
      </w:pPr>
    </w:p>
    <w:p w:rsidR="00F83E27" w:rsidRDefault="00F83E27" w:rsidP="00A2464C">
      <w:pPr>
        <w:jc w:val="both"/>
        <w:rPr>
          <w:sz w:val="20"/>
          <w:szCs w:val="20"/>
        </w:rPr>
      </w:pPr>
    </w:p>
    <w:p w:rsidR="00A2464C" w:rsidRPr="00E4244C" w:rsidRDefault="009C73BB" w:rsidP="00A2464C">
      <w:pPr>
        <w:jc w:val="both"/>
        <w:rPr>
          <w:sz w:val="20"/>
          <w:szCs w:val="20"/>
        </w:rPr>
      </w:pPr>
      <w:r w:rsidRPr="00E4244C">
        <w:rPr>
          <w:sz w:val="20"/>
          <w:szCs w:val="20"/>
        </w:rPr>
        <w:t>Data:</w:t>
      </w:r>
      <w:r w:rsidR="00A2464C" w:rsidRPr="00E4244C">
        <w:rPr>
          <w:sz w:val="20"/>
          <w:szCs w:val="20"/>
        </w:rPr>
        <w:t xml:space="preserve"> </w:t>
      </w:r>
      <w:r w:rsidR="00037AC7">
        <w:rPr>
          <w:sz w:val="20"/>
          <w:szCs w:val="20"/>
        </w:rPr>
        <w:fldChar w:fldCharType="begin"/>
      </w:r>
      <w:r w:rsidR="00037AC7">
        <w:rPr>
          <w:sz w:val="20"/>
          <w:szCs w:val="20"/>
        </w:rPr>
        <w:instrText xml:space="preserve"> TIME \@ "dd/MM/yyyy" </w:instrText>
      </w:r>
      <w:r w:rsidR="00037AC7">
        <w:rPr>
          <w:sz w:val="20"/>
          <w:szCs w:val="20"/>
        </w:rPr>
        <w:fldChar w:fldCharType="separate"/>
      </w:r>
      <w:r w:rsidR="008765B8">
        <w:rPr>
          <w:noProof/>
          <w:sz w:val="20"/>
          <w:szCs w:val="20"/>
        </w:rPr>
        <w:t>13/07/2018</w:t>
      </w:r>
      <w:r w:rsidR="00037AC7">
        <w:rPr>
          <w:sz w:val="20"/>
          <w:szCs w:val="20"/>
        </w:rPr>
        <w:fldChar w:fldCharType="end"/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8765B8">
        <w:rPr>
          <w:sz w:val="20"/>
          <w:szCs w:val="20"/>
        </w:rPr>
      </w:r>
      <w:r w:rsidR="008765B8">
        <w:rPr>
          <w:sz w:val="20"/>
          <w:szCs w:val="20"/>
        </w:rPr>
        <w:fldChar w:fldCharType="separate"/>
      </w:r>
      <w:r w:rsidR="00765523" w:rsidRPr="00E4244C">
        <w:rPr>
          <w:sz w:val="20"/>
          <w:szCs w:val="20"/>
        </w:rPr>
        <w:fldChar w:fldCharType="end"/>
      </w:r>
    </w:p>
    <w:p w:rsidR="00B61EAC" w:rsidRDefault="00B61EAC">
      <w:pPr>
        <w:jc w:val="center"/>
        <w:rPr>
          <w:sz w:val="20"/>
          <w:szCs w:val="20"/>
        </w:rPr>
      </w:pPr>
    </w:p>
    <w:p w:rsidR="004A1332" w:rsidRDefault="004A1332">
      <w:pPr>
        <w:jc w:val="center"/>
        <w:rPr>
          <w:sz w:val="20"/>
          <w:szCs w:val="20"/>
        </w:rPr>
      </w:pPr>
    </w:p>
    <w:p w:rsidR="00F10002" w:rsidRPr="00E4244C" w:rsidRDefault="00037AC7">
      <w:pPr>
        <w:jc w:val="center"/>
        <w:rPr>
          <w:sz w:val="20"/>
          <w:szCs w:val="20"/>
        </w:rPr>
      </w:pPr>
      <w:r>
        <w:rPr>
          <w:sz w:val="20"/>
          <w:szCs w:val="20"/>
        </w:rPr>
        <w:t>_________________________________________</w:t>
      </w:r>
    </w:p>
    <w:p w:rsidR="00F10002" w:rsidRDefault="00037AC7">
      <w:pPr>
        <w:spacing w:line="36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ASSINATURA DO SOLICITANTE</w:t>
      </w:r>
    </w:p>
    <w:p w:rsidR="002E6B82" w:rsidRDefault="002E6B82">
      <w:pPr>
        <w:spacing w:line="360" w:lineRule="auto"/>
        <w:jc w:val="center"/>
        <w:rPr>
          <w:sz w:val="20"/>
          <w:szCs w:val="20"/>
        </w:rPr>
      </w:pPr>
    </w:p>
    <w:p w:rsidR="004A1332" w:rsidRDefault="004A1332">
      <w:pPr>
        <w:spacing w:line="360" w:lineRule="auto"/>
        <w:jc w:val="center"/>
        <w:rPr>
          <w:sz w:val="20"/>
          <w:szCs w:val="20"/>
        </w:rPr>
      </w:pPr>
    </w:p>
    <w:p w:rsidR="004A1332" w:rsidRDefault="004A1332">
      <w:pPr>
        <w:spacing w:line="360" w:lineRule="auto"/>
        <w:jc w:val="center"/>
        <w:rPr>
          <w:sz w:val="20"/>
          <w:szCs w:val="20"/>
        </w:rPr>
      </w:pPr>
    </w:p>
    <w:p w:rsidR="008607F3" w:rsidRDefault="002E6B82">
      <w:pPr>
        <w:suppressAutoHyphens w:val="0"/>
        <w:rPr>
          <w:sz w:val="20"/>
          <w:szCs w:val="20"/>
        </w:rPr>
      </w:pPr>
      <w:r>
        <w:rPr>
          <w:sz w:val="20"/>
          <w:szCs w:val="20"/>
        </w:rPr>
        <w:t>Aprovação da Área de Concentração</w:t>
      </w:r>
    </w:p>
    <w:p w:rsidR="002E6B82" w:rsidRDefault="002E6B82">
      <w:pPr>
        <w:suppressAutoHyphens w:val="0"/>
        <w:rPr>
          <w:sz w:val="20"/>
          <w:szCs w:val="20"/>
        </w:rPr>
      </w:pPr>
    </w:p>
    <w:p w:rsidR="004A1332" w:rsidRDefault="004A1332">
      <w:pPr>
        <w:suppressAutoHyphens w:val="0"/>
        <w:rPr>
          <w:sz w:val="20"/>
          <w:szCs w:val="20"/>
        </w:rPr>
      </w:pPr>
    </w:p>
    <w:p w:rsidR="002E6B82" w:rsidRDefault="002E6B82">
      <w:pPr>
        <w:suppressAutoHyphens w:val="0"/>
        <w:rPr>
          <w:sz w:val="20"/>
          <w:szCs w:val="20"/>
        </w:rPr>
      </w:pPr>
      <w:r>
        <w:rPr>
          <w:sz w:val="20"/>
          <w:szCs w:val="20"/>
        </w:rPr>
        <w:t>_____________________________</w:t>
      </w:r>
    </w:p>
    <w:p w:rsidR="002E6B82" w:rsidRDefault="002E6B82">
      <w:pPr>
        <w:suppressAutoHyphens w:val="0"/>
        <w:rPr>
          <w:sz w:val="20"/>
          <w:szCs w:val="20"/>
        </w:rPr>
      </w:pPr>
    </w:p>
    <w:sectPr w:rsidR="002E6B82" w:rsidSect="00C04187">
      <w:pgSz w:w="11909" w:h="16834"/>
      <w:pgMar w:top="720" w:right="852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3F0F" w:rsidRDefault="00D73F0F">
      <w:r>
        <w:separator/>
      </w:r>
    </w:p>
  </w:endnote>
  <w:endnote w:type="continuationSeparator" w:id="0">
    <w:p w:rsidR="00D73F0F" w:rsidRDefault="00D73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3F0F" w:rsidRDefault="00D73F0F">
      <w:r>
        <w:rPr>
          <w:color w:val="000000"/>
        </w:rPr>
        <w:separator/>
      </w:r>
    </w:p>
  </w:footnote>
  <w:footnote w:type="continuationSeparator" w:id="0">
    <w:p w:rsidR="00D73F0F" w:rsidRDefault="00D73F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EC2FF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0D5CDE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2983A2B"/>
    <w:multiLevelType w:val="hybridMultilevel"/>
    <w:tmpl w:val="70F26CD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470F5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8739D"/>
    <w:multiLevelType w:val="multilevel"/>
    <w:tmpl w:val="438E2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70B07"/>
    <w:multiLevelType w:val="hybridMultilevel"/>
    <w:tmpl w:val="1EC248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07105E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/>
  <w:defaultTabStop w:val="706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c2NjE0NzY0NTJT0lEKTi0uzszPAykwrAUARnNH0CwAAAA="/>
  </w:docVars>
  <w:rsids>
    <w:rsidRoot w:val="00F10002"/>
    <w:rsid w:val="00037AC7"/>
    <w:rsid w:val="00130501"/>
    <w:rsid w:val="001561C4"/>
    <w:rsid w:val="0028399E"/>
    <w:rsid w:val="002A7FE6"/>
    <w:rsid w:val="002E225A"/>
    <w:rsid w:val="002E6B82"/>
    <w:rsid w:val="003270AD"/>
    <w:rsid w:val="00355860"/>
    <w:rsid w:val="003654E3"/>
    <w:rsid w:val="00385742"/>
    <w:rsid w:val="004830D2"/>
    <w:rsid w:val="004A1332"/>
    <w:rsid w:val="005D0425"/>
    <w:rsid w:val="005F73EA"/>
    <w:rsid w:val="0064454A"/>
    <w:rsid w:val="00765523"/>
    <w:rsid w:val="00806286"/>
    <w:rsid w:val="008607F3"/>
    <w:rsid w:val="008765B8"/>
    <w:rsid w:val="008E5369"/>
    <w:rsid w:val="008F4A85"/>
    <w:rsid w:val="0090401A"/>
    <w:rsid w:val="00953EAD"/>
    <w:rsid w:val="009C73BB"/>
    <w:rsid w:val="009C7AEA"/>
    <w:rsid w:val="009D202A"/>
    <w:rsid w:val="00A2464C"/>
    <w:rsid w:val="00B34734"/>
    <w:rsid w:val="00B61EAC"/>
    <w:rsid w:val="00B821CA"/>
    <w:rsid w:val="00BB3A1F"/>
    <w:rsid w:val="00BD316A"/>
    <w:rsid w:val="00C04187"/>
    <w:rsid w:val="00C27CCB"/>
    <w:rsid w:val="00D73F0F"/>
    <w:rsid w:val="00D91F4A"/>
    <w:rsid w:val="00DF22F1"/>
    <w:rsid w:val="00E03666"/>
    <w:rsid w:val="00E4244C"/>
    <w:rsid w:val="00E448CF"/>
    <w:rsid w:val="00F07DD4"/>
    <w:rsid w:val="00F10002"/>
    <w:rsid w:val="00F44FAA"/>
    <w:rsid w:val="00F83E27"/>
    <w:rsid w:val="00F9572E"/>
    <w:rsid w:val="00FF33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5B9617B-4D3E-4860-A075-28032EE7F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autoSpaceDN w:val="0"/>
        <w:textAlignment w:val="baseline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5523"/>
    <w:pPr>
      <w:suppressAutoHyphens/>
    </w:pPr>
  </w:style>
  <w:style w:type="paragraph" w:styleId="Ttulo1">
    <w:name w:val="heading 1"/>
    <w:basedOn w:val="Normal"/>
    <w:next w:val="Normal"/>
    <w:rsid w:val="00765523"/>
    <w:pPr>
      <w:keepNext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rsid w:val="00765523"/>
    <w:pPr>
      <w:keepNext/>
      <w:outlineLvl w:val="1"/>
    </w:pPr>
    <w:rPr>
      <w:rFonts w:ascii="Arial" w:hAnsi="Arial"/>
      <w:b/>
      <w:sz w:val="22"/>
    </w:rPr>
  </w:style>
  <w:style w:type="paragraph" w:styleId="Ttulo3">
    <w:name w:val="heading 3"/>
    <w:basedOn w:val="Normal"/>
    <w:next w:val="Normal"/>
    <w:link w:val="Ttulo3Char"/>
    <w:rsid w:val="00765523"/>
    <w:pPr>
      <w:keepNext/>
      <w:jc w:val="center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rsid w:val="00765523"/>
    <w:pPr>
      <w:keepNext/>
      <w:outlineLvl w:val="3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2">
    <w:name w:val="Body Text Indent 2"/>
    <w:basedOn w:val="Normal"/>
    <w:rsid w:val="00765523"/>
    <w:pPr>
      <w:ind w:firstLine="1416"/>
      <w:jc w:val="both"/>
    </w:pPr>
    <w:rPr>
      <w:i/>
      <w:sz w:val="28"/>
    </w:rPr>
  </w:style>
  <w:style w:type="paragraph" w:styleId="Corpodetexto">
    <w:name w:val="Body Text"/>
    <w:basedOn w:val="Normal"/>
    <w:rsid w:val="00765523"/>
    <w:pPr>
      <w:jc w:val="both"/>
    </w:pPr>
    <w:rPr>
      <w:rFonts w:ascii="Tahoma" w:hAnsi="Tahoma"/>
      <w:sz w:val="28"/>
    </w:rPr>
  </w:style>
  <w:style w:type="paragraph" w:styleId="PargrafodaLista">
    <w:name w:val="List Paragraph"/>
    <w:basedOn w:val="Normal"/>
    <w:rsid w:val="00E4244C"/>
    <w:pPr>
      <w:ind w:left="720"/>
      <w:contextualSpacing/>
    </w:pPr>
  </w:style>
  <w:style w:type="paragraph" w:styleId="Textodebalo">
    <w:name w:val="Balloon Text"/>
    <w:basedOn w:val="Normal"/>
    <w:link w:val="TextodebaloChar"/>
    <w:semiHidden/>
    <w:unhideWhenUsed/>
    <w:rsid w:val="00F9572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F9572E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rsid w:val="008607F3"/>
    <w:rPr>
      <w:rFonts w:ascii="Arial" w:hAnsi="Arial"/>
    </w:rPr>
  </w:style>
  <w:style w:type="paragraph" w:styleId="NormalWeb">
    <w:name w:val="Normal (Web)"/>
    <w:basedOn w:val="Normal"/>
    <w:uiPriority w:val="99"/>
    <w:unhideWhenUsed/>
    <w:rsid w:val="008607F3"/>
    <w:pPr>
      <w:suppressAutoHyphens w:val="0"/>
      <w:autoSpaceDN/>
      <w:spacing w:before="100" w:beforeAutospacing="1" w:after="100" w:afterAutospacing="1"/>
      <w:textAlignment w:val="auto"/>
    </w:pPr>
  </w:style>
  <w:style w:type="character" w:styleId="Hyperlink">
    <w:name w:val="Hyperlink"/>
    <w:basedOn w:val="Fontepargpadro"/>
    <w:uiPriority w:val="99"/>
    <w:unhideWhenUsed/>
    <w:rsid w:val="008607F3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8607F3"/>
    <w:rPr>
      <w:b/>
      <w:bCs/>
    </w:rPr>
  </w:style>
  <w:style w:type="character" w:styleId="HiperlinkVisitado">
    <w:name w:val="FollowedHyperlink"/>
    <w:basedOn w:val="Fontepargpadro"/>
    <w:unhideWhenUsed/>
    <w:rsid w:val="008062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9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cm.unicamp.br/fcm/pos-graduacao-em-ciencias-medicas/solicitacao-de-credenciamento-de-orientador-e-co-orientado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420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slaine Elias Alipio</dc:creator>
  <cp:lastModifiedBy>Marcia Aguiar Dos Santos Barbosa</cp:lastModifiedBy>
  <cp:revision>4</cp:revision>
  <cp:lastPrinted>2015-08-21T16:47:00Z</cp:lastPrinted>
  <dcterms:created xsi:type="dcterms:W3CDTF">2018-07-13T15:46:00Z</dcterms:created>
  <dcterms:modified xsi:type="dcterms:W3CDTF">2018-07-13T18:13:00Z</dcterms:modified>
</cp:coreProperties>
</file>